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0C653E" w14:textId="1DFA37B5" w:rsidR="00CB260B" w:rsidRDefault="00054196">
      <w:r w:rsidRPr="00054196">
        <w:drawing>
          <wp:inline distT="0" distB="0" distL="0" distR="0" wp14:anchorId="52E1BDBE" wp14:editId="066D17E1">
            <wp:extent cx="5486400" cy="3619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3C45E" w14:textId="4D2A9031" w:rsidR="00054196" w:rsidRDefault="00054196">
      <w:r>
        <w:rPr>
          <w:noProof/>
        </w:rPr>
        <w:drawing>
          <wp:inline distT="0" distB="0" distL="0" distR="0" wp14:anchorId="21CA14F4" wp14:editId="2AC9C0E9">
            <wp:extent cx="5486400" cy="1087755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08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8C8C49" wp14:editId="13EED9EA">
            <wp:extent cx="4552381" cy="1314286"/>
            <wp:effectExtent l="0" t="0" r="635" b="635"/>
            <wp:docPr id="9" name="Picture 9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, let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52381" cy="13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A8BC1" w14:textId="650050CA" w:rsidR="00054196" w:rsidRDefault="00054196"/>
    <w:p w14:paraId="582841F4" w14:textId="77777777" w:rsidR="00054196" w:rsidRDefault="00054196"/>
    <w:p w14:paraId="7CF33655" w14:textId="7056B15C" w:rsidR="00054196" w:rsidRDefault="00054196">
      <w:r w:rsidRPr="00054196">
        <w:drawing>
          <wp:inline distT="0" distB="0" distL="0" distR="0" wp14:anchorId="04589C12" wp14:editId="07A957D2">
            <wp:extent cx="5486400" cy="54673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6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F18B9" w14:textId="7456940D" w:rsidR="00054196" w:rsidRDefault="00054196">
      <w:r>
        <w:rPr>
          <w:noProof/>
        </w:rPr>
        <w:drawing>
          <wp:inline distT="0" distB="0" distL="0" distR="0" wp14:anchorId="387AB14E" wp14:editId="371DE883">
            <wp:extent cx="5486400" cy="1430655"/>
            <wp:effectExtent l="0" t="0" r="0" b="0"/>
            <wp:docPr id="10" name="Picture 10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 with low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3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91E4B" w14:textId="445C0268" w:rsidR="00054196" w:rsidRDefault="00054196"/>
    <w:p w14:paraId="18D51D7C" w14:textId="42D8DF62" w:rsidR="00054196" w:rsidRDefault="00054196"/>
    <w:p w14:paraId="14FE9B6E" w14:textId="116DC06F" w:rsidR="00054196" w:rsidRDefault="00054196"/>
    <w:p w14:paraId="3A7C29CE" w14:textId="77777777" w:rsidR="00054196" w:rsidRDefault="00054196"/>
    <w:p w14:paraId="63B1F8BA" w14:textId="3D9FEA5C" w:rsidR="00054196" w:rsidRDefault="00054196"/>
    <w:p w14:paraId="3AEEAFC0" w14:textId="77777777" w:rsidR="00054196" w:rsidRDefault="00054196"/>
    <w:p w14:paraId="51C7E54F" w14:textId="411FB1F6" w:rsidR="00054196" w:rsidRDefault="00054196">
      <w:r w:rsidRPr="00054196">
        <w:lastRenderedPageBreak/>
        <w:drawing>
          <wp:inline distT="0" distB="0" distL="0" distR="0" wp14:anchorId="3CAE7BC8" wp14:editId="116A9696">
            <wp:extent cx="5486400" cy="855980"/>
            <wp:effectExtent l="0" t="0" r="0" b="1270"/>
            <wp:docPr id="4" name="Picture 4" descr="A picture containing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Word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5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B106B" w14:textId="4F281BBE" w:rsidR="00054196" w:rsidRDefault="00054196">
      <w:r>
        <w:rPr>
          <w:noProof/>
        </w:rPr>
        <w:drawing>
          <wp:inline distT="0" distB="0" distL="0" distR="0" wp14:anchorId="50BD29CE" wp14:editId="44160C3D">
            <wp:extent cx="5486400" cy="2854325"/>
            <wp:effectExtent l="0" t="0" r="0" b="3175"/>
            <wp:docPr id="11" name="Picture 11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5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667BE" w14:textId="1CE04EB0" w:rsidR="00054196" w:rsidRDefault="00054196"/>
    <w:p w14:paraId="64377733" w14:textId="3EE4C162" w:rsidR="00054196" w:rsidRDefault="00054196"/>
    <w:p w14:paraId="68DBAEFB" w14:textId="77777777" w:rsidR="00054196" w:rsidRDefault="00054196"/>
    <w:p w14:paraId="52C67BE0" w14:textId="238B19EB" w:rsidR="00054196" w:rsidRDefault="00054196"/>
    <w:p w14:paraId="2A6E022C" w14:textId="5C3358E4" w:rsidR="00054196" w:rsidRDefault="00054196">
      <w:r w:rsidRPr="00054196">
        <w:drawing>
          <wp:inline distT="0" distB="0" distL="0" distR="0" wp14:anchorId="62F266EB" wp14:editId="226D7522">
            <wp:extent cx="5486400" cy="586105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86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5FDDE" w14:textId="7CE3F421" w:rsidR="00054196" w:rsidRDefault="00054196">
      <w:r>
        <w:rPr>
          <w:noProof/>
        </w:rPr>
        <w:drawing>
          <wp:inline distT="0" distB="0" distL="0" distR="0" wp14:anchorId="501998E3" wp14:editId="393048B1">
            <wp:extent cx="5486400" cy="1319530"/>
            <wp:effectExtent l="0" t="0" r="0" b="0"/>
            <wp:docPr id="12" name="Picture 12" descr="Diagram, schematic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, schematic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1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5D022" w14:textId="6F9E7AEC" w:rsidR="00054196" w:rsidRDefault="00054196"/>
    <w:p w14:paraId="2DDE9005" w14:textId="4E47D307" w:rsidR="00054196" w:rsidRDefault="00054196"/>
    <w:p w14:paraId="34778AC3" w14:textId="77777777" w:rsidR="00054196" w:rsidRDefault="00054196"/>
    <w:p w14:paraId="0CEDCC64" w14:textId="76B206AA" w:rsidR="00054196" w:rsidRDefault="00054196">
      <w:r w:rsidRPr="00054196">
        <w:lastRenderedPageBreak/>
        <w:drawing>
          <wp:inline distT="0" distB="0" distL="0" distR="0" wp14:anchorId="1AF46530" wp14:editId="505F64FC">
            <wp:extent cx="5486400" cy="509270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0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68FE9" w14:textId="79DD673E" w:rsidR="00054196" w:rsidRDefault="00054196">
      <w:r>
        <w:rPr>
          <w:noProof/>
        </w:rPr>
        <w:drawing>
          <wp:inline distT="0" distB="0" distL="0" distR="0" wp14:anchorId="5584C7B9" wp14:editId="1F361C03">
            <wp:extent cx="5486400" cy="1949450"/>
            <wp:effectExtent l="0" t="0" r="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94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EB2A7" w14:textId="1C1794ED" w:rsidR="00054196" w:rsidRDefault="00054196">
      <w:r>
        <w:rPr>
          <w:noProof/>
        </w:rPr>
        <w:drawing>
          <wp:inline distT="0" distB="0" distL="0" distR="0" wp14:anchorId="4FB91B58" wp14:editId="21D68B2A">
            <wp:extent cx="5486400" cy="721995"/>
            <wp:effectExtent l="0" t="0" r="0" b="1905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721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05824" w14:textId="5ED213B3" w:rsidR="00054196" w:rsidRDefault="00054196"/>
    <w:p w14:paraId="3C4AA3D4" w14:textId="167BC1C7" w:rsidR="00054196" w:rsidRDefault="00054196"/>
    <w:p w14:paraId="24C5A6E4" w14:textId="4DA04A20" w:rsidR="00054196" w:rsidRDefault="00054196"/>
    <w:p w14:paraId="19488A8A" w14:textId="77777777" w:rsidR="00054196" w:rsidRDefault="00054196"/>
    <w:p w14:paraId="6D8403DC" w14:textId="7403270E" w:rsidR="00054196" w:rsidRDefault="00054196">
      <w:r w:rsidRPr="00054196">
        <w:drawing>
          <wp:inline distT="0" distB="0" distL="0" distR="0" wp14:anchorId="37FE4364" wp14:editId="76660CE2">
            <wp:extent cx="5486400" cy="377825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7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DD934" w14:textId="00951422" w:rsidR="00054196" w:rsidRDefault="00054196">
      <w:r>
        <w:rPr>
          <w:noProof/>
        </w:rPr>
        <w:drawing>
          <wp:inline distT="0" distB="0" distL="0" distR="0" wp14:anchorId="72320975" wp14:editId="554C2177">
            <wp:extent cx="5486400" cy="853440"/>
            <wp:effectExtent l="0" t="0" r="0" b="3810"/>
            <wp:docPr id="15" name="Picture 15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dia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5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6A791" w14:textId="67473AF1" w:rsidR="00054196" w:rsidRDefault="00054196"/>
    <w:p w14:paraId="32AD2484" w14:textId="375EA42F" w:rsidR="00054196" w:rsidRDefault="00054196"/>
    <w:p w14:paraId="44CD7CCF" w14:textId="1A39F3F5" w:rsidR="00054196" w:rsidRDefault="00054196"/>
    <w:p w14:paraId="3C50C0EA" w14:textId="77777777" w:rsidR="00054196" w:rsidRDefault="00054196"/>
    <w:sectPr w:rsidR="0005419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t7QwNzSytDA1sTBX0lEKTi0uzszPAykwrAUAEXKj3CwAAAA="/>
  </w:docVars>
  <w:rsids>
    <w:rsidRoot w:val="00943C46"/>
    <w:rsid w:val="00054196"/>
    <w:rsid w:val="001829E9"/>
    <w:rsid w:val="008137DB"/>
    <w:rsid w:val="00943C46"/>
    <w:rsid w:val="00A3184D"/>
    <w:rsid w:val="00CB2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39C9AA"/>
  <w15:chartTrackingRefBased/>
  <w15:docId w15:val="{D62ECA1E-5C97-4C89-B838-9994BA875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7</Words>
  <Characters>43</Characters>
  <Application>Microsoft Office Word</Application>
  <DocSecurity>0</DocSecurity>
  <Lines>1</Lines>
  <Paragraphs>1</Paragraphs>
  <ScaleCrop>false</ScaleCrop>
  <Company/>
  <LinksUpToDate>false</LinksUpToDate>
  <CharactersWithSpaces>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Junbiao</dc:creator>
  <cp:keywords/>
  <dc:description/>
  <cp:lastModifiedBy>Li, Junbiao</cp:lastModifiedBy>
  <cp:revision>4</cp:revision>
  <dcterms:created xsi:type="dcterms:W3CDTF">2022-05-06T03:04:00Z</dcterms:created>
  <dcterms:modified xsi:type="dcterms:W3CDTF">2022-05-06T03:44:00Z</dcterms:modified>
</cp:coreProperties>
</file>